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Romarin  7%</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zzazione cutanea, categoria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Pericoloso per l’ambiente acquatico – Pericolo cronico, categoria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Testo completo delle indicazioni H e EUH: vedere la sezione 16</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Pr>
          <w:noProof/>
        </w:rPr>
        <w:t>Solido infiammabile. Può provocare una reazione allergica cutanea. Nocivo per gli organismi acquatici con effetti di lunga durata.</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Pittogrammi di pericoli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Avvertenza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zione</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sidR="00FA7F7F">
              <w:rPr>
                <w:noProof/>
              </w:rPr>
              <w:t>cineole; 1-(1,2,3,4,5,6,7,8-octahydro-2,3,8,8-tetramethyl-2-naphthyl)ethan-1-one; pin-2(3)-en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Indicazioni di pericolo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Può provocare una reazione allergica cutanea.</w:t>
              <w:br/>
              <w:t>H412 - Nocivo per gli organismi acquatici con effetti di lunga durata.</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302+P352 - IN CASO DI CONTATTO CON LA PELLE: lavare abbondantemente con acqua e sapone..</w:t>
              <w:br/>
              <w:t>P333+P313 - In caso di irritazione o eruzione della pelle: Consultare un medico.</w:t>
              <w:br/>
              <w:t>P501 - Smaltire il prodotto e recipiente in un centro di smistamento, in conformità con la normativa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cineol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470-82-6</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7-431-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807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Flam. Liq. 3, H226</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4464-57-2</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33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1, H410</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amph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79-92-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1-234-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3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Sol. 1, H228</w:t>
              <w:br/>
              <w:t>Eye Irrit. 2, H319</w:t>
              <w:br/>
              <w:t>Aquatic Acute 1, H400</w:t>
              <w:br/>
              <w:t>Aquatic Chronic 1, H410</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pin-2(3)-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80-56-8</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1-291-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04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Acute Tox. 4 (per via orale), H302 (ATE=500 mg/kg di peso corporeo)</w:t>
              <w:br/>
              <w:t>Skin Irrit. 2, H315</w:t>
              <w:br/>
              <w:t>Skin Sens. 1B, H317</w:t>
              <w:br/>
              <w:t>Asp. Tox. 1, H304</w:t>
              <w:br/>
              <w:t>Aquatic Acute 1, H400</w:t>
              <w:br/>
              <w:t>Aquatic Chronic 1, H410</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are la pelle con acqua abbondante. Togliere gli indumenti contaminati. In caso di irritazione o eruzione della pelle: consultare un medico.</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uò provocare una reazione allergica cutanea.</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Solido infiammabil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re la zona del riversamento. Nessuna fiamma libera, nessuna scintilla e non fumare. Evitare il contatto con gli occhi e con la pelle. Evitare di respirare la polvere/i fumi/i gas/la nebbia/i vapori/gli aerosol.</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Pr>
                <w:noProof/>
                <w:lang w:val="fr-BE"/>
              </w:rPr>
              <w:t>Raccogliere meccanicamente il prodotto. Informare le autorità se il prodotto viene immesso nella rete fognaria o in acque pubbliche.</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Tenere lontano da fonti di calore, superfici calde, scintille, fiamme libere o altre fonti di accensione. Non fumare. Mettere a terra/massa il contenitore e il dispositivo ricevente. Evitare il contatto con gli occhi e con la pelle. Evitare di respirare la polvere/i fumi/i gas/la nebbia/i vapori/gli aerosol.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Gli indumenti da lavoro contaminati non devono essere portati fuori dal luogo di lavoro. Lavare gli indumenti contaminati prima di indossarli nuovamente. 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Mettere a terra/massa il contenitore e il dispositivo ricevent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Conservare in luogo fresco. Proteggere dai raggi solari. Tenere lontano dalle fonti di accension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Rurale. caratteristico. Cedro.</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F45D1B8" w14:textId="6C4876BB">
            <w:pPr>
              <w:pStyle w:val="SDSTableTextNormal"/>
              <w:bidi w:val="0"/>
              <w:rPr>
                <w:noProof w:val="0"/>
                <w:rtl w:val="0"/>
              </w:rPr>
            </w:pPr>
            <w:r w:rsidRPr="0069446B">
              <w:rPr>
                <w:noProof w:val="0"/>
                <w:rtl w:val="0"/>
              </w:rPr>
              <w:t>Non disponi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sidRPr="0069446B">
        <w:rPr>
          <w:noProof/>
        </w:rPr>
        <w:t>Solido infiammabile.</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Evitare il contatto con superfici calde. Calore. Nessuna fiamma, nessuna scintilla. Eliminare ogni sorgente d’ignizione.</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camphene (79-92-5)</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2000 mg/kg di peso corporeo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pin-2(3)-ene (80-56-8)</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i peso corporeo Animal: rat, Guideline: OECD Guideline 402 (Acute Dermal Toxicity), Guideline: EU Method B.3 (Acute Toxicity (Dermal))</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uò provocare una reazione allergica cutanea.</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cineole (470-82-6)</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600 mg/kg di peso corporeo Animal: rat, Animal sex: female, Guideline: other:, Guideline: OECD Guideline 407 (Repeated Dose 28-Day Oral Toxicity Study in Rodents), Guideline: EPA OPPTS 870.3150 (90-Day Oral Toxicity in Non-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Romarin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vo per gli organismi acquatici con effetti di lunga durata.</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vo per gli organismi acquatici con effetti di lunga durata.</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cineole (470-82-6)</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57 mg/l Test organisms (species): Oncorhynchus mykiss (previous name: Salmo gairdneri)</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gt; 100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gt; 74 mg/l Test organisms (species): Raphidocelis subcapitata (previous names: Pseudokirchneriella subcapitata, Selenastrum capricornutum)</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gt; 7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amphene (79-92-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0,72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72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75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pin-2(3)-ene (80-56-8)</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0,303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475 mg/l Test organisms (species): Daphnia magna</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Romarin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cineole (470-82-6)</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amphene (79-92-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pin-2(3)-ene (80-56-8)</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ic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ssico”: rifiuto che presenta o può presentare rischi immediati o differiti per uno o più comparti ambientali.</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cineole ; pin-2(3)-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2.1 a 2.4, 2.6 e 2.7, 2.8 tipi A e B, 2.9, 2.10, 2.12, 2.13 categorie 1 e 2, 2.14 categorie 1 e 2, 2.15 tipi da A a F</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cineole ; pin-2(3)-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pin-2(3)-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e di pericolo 4.1</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er via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ssicità acuta (per via orale), categoria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acuto, categoria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 in caso di aspirazione, categoria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i infiammabili, categoria 3</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Sol.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olidi infiammabili, categoria 1</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o e vapori infiammabili.</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Solido infiammabile.</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gerito.</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essere letale in caso di ingestione e di penetrazione nelle vie respiratorie.</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 con effetti di lunga durata.</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gli organismi acquatici con effetti di lunga durata.</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zione e procedure usate per determinare la classificazione delle miscele ai sensi del regolamento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etodo di calcolo</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Metodo di calcolo</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0/04/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0/04/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Romarin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Romarin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20/04/2026   Versione: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997B44BB-775B-460D-B1C3-4206537E7239}"/>
</file>

<file path=customXml/itemProps3.xml><?xml version="1.0" encoding="utf-8"?>
<ds:datastoreItem xmlns:ds="http://schemas.openxmlformats.org/officeDocument/2006/customXml" ds:itemID="{BCD3D369-B5F8-46B2-9FA3-F6059F7D2EC8}"/>
</file>

<file path=customXml/itemProps4.xml><?xml version="1.0" encoding="utf-8"?>
<ds:datastoreItem xmlns:ds="http://schemas.openxmlformats.org/officeDocument/2006/customXml" ds:itemID="{FAC6C99C-82C8-4EA2-B225-443DC1F2D264}"/>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